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  <w:jc xmlns:w="http://schemas.openxmlformats.org/wordprocessingml/2006/main" w:val="center"/>
        <w:spacing xmlns:w="http://schemas.openxmlformats.org/wordprocessingml/2006/main" w:after="200" w:before="200" w:line="240"/>
        <w:ind xmlns:w="http://schemas.openxmlformats.org/wordprocessingml/2006/main" w:firstLine="0" w:left="200" w:right="200"/>
        <w:pBdr xmlns:w="http://schemas.openxmlformats.org/wordprocessingml/2006/main">
          <w:bottom w:val="single" w:sz="40" w:space="0" w:color="FFC0CB"/>
          <w:top w:val="single" w:sz="40" w:space="0" w:color="FFC0CB"/>
          <w:left w:val="single" w:sz="40" w:space="0" w:color="FFC0CB"/>
          <w:right w:val="single" w:sz="40" w:space="0" w:color="FFC0CB"/>
        </w:pBdr>
      </w:pPr>
      <w:r>
        <w:t xml:space="preserve">I am a mad pac-man.</w:t>
      </w:r>
    </w:p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1-03-01T23:43:51Z</dcterms:created>
  <dcterms:modified xsi:type="dcterms:W3CDTF">2021-03-02T00:43:51Z</dcterms:modified>
  <cp:lastModifiedBy>davidgohe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officedown::rdocx_document</vt:lpwstr>
  </property>
</Properties>
</file>